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F381623" w14:textId="77777777" w:rsidR="00027B79" w:rsidRDefault="00027B79" w:rsidP="00027B79">
      <w:r>
        <w:t xml:space="preserve">SELECT COUNT(*) AS </w:t>
      </w:r>
      <w:proofErr w:type="spellStart"/>
      <w:r>
        <w:t>total_orders</w:t>
      </w:r>
      <w:proofErr w:type="spellEnd"/>
    </w:p>
    <w:p w14:paraId="65B604DE" w14:textId="77777777" w:rsidR="00027B79" w:rsidRDefault="00027B79" w:rsidP="00027B79">
      <w:r>
        <w:t>FROM SALES</w:t>
      </w:r>
    </w:p>
    <w:p w14:paraId="6D63193C" w14:textId="12E5B5C8" w:rsidR="00CB6424" w:rsidRDefault="00027B79" w:rsidP="00027B79">
      <w:r>
        <w:t>WHERE Date = '2023-03-18';</w:t>
      </w:r>
    </w:p>
    <w:p w14:paraId="2EB547A1" w14:textId="77777777" w:rsidR="00027B79" w:rsidRDefault="00027B79" w:rsidP="00027B79">
      <w:r>
        <w:t xml:space="preserve">SELECT COUNT(*) AS </w:t>
      </w:r>
      <w:proofErr w:type="spellStart"/>
      <w:r>
        <w:t>total_orders_john_doe</w:t>
      </w:r>
      <w:proofErr w:type="spellEnd"/>
    </w:p>
    <w:p w14:paraId="7B89C8FF" w14:textId="77777777" w:rsidR="00027B79" w:rsidRDefault="00027B79" w:rsidP="00027B79">
      <w:r>
        <w:t>FROM SALES AS S</w:t>
      </w:r>
    </w:p>
    <w:p w14:paraId="6FF0D2D9" w14:textId="77777777" w:rsidR="00027B79" w:rsidRDefault="00027B79" w:rsidP="00027B79">
      <w:r>
        <w:t xml:space="preserve">JOIN CUSTOMERS AS C ON </w:t>
      </w:r>
      <w:proofErr w:type="spellStart"/>
      <w:r>
        <w:t>S.Customer_id</w:t>
      </w:r>
      <w:proofErr w:type="spellEnd"/>
      <w:r>
        <w:t xml:space="preserve"> = </w:t>
      </w:r>
      <w:proofErr w:type="spellStart"/>
      <w:r>
        <w:t>C.customer_id</w:t>
      </w:r>
      <w:proofErr w:type="spellEnd"/>
    </w:p>
    <w:p w14:paraId="490AAC85" w14:textId="04D5C48C" w:rsidR="00027B79" w:rsidRDefault="00027B79" w:rsidP="00027B79">
      <w:r>
        <w:t xml:space="preserve">WHERE </w:t>
      </w:r>
      <w:proofErr w:type="spellStart"/>
      <w:r>
        <w:t>S.Date</w:t>
      </w:r>
      <w:proofErr w:type="spellEnd"/>
      <w:r>
        <w:t xml:space="preserve"> = '2023-03-18' AND </w:t>
      </w:r>
      <w:proofErr w:type="spellStart"/>
      <w:r>
        <w:t>C.first_name</w:t>
      </w:r>
      <w:proofErr w:type="spellEnd"/>
      <w:r>
        <w:t xml:space="preserve"> = 'John' AND </w:t>
      </w:r>
      <w:proofErr w:type="spellStart"/>
      <w:r>
        <w:t>C.last_name</w:t>
      </w:r>
      <w:proofErr w:type="spellEnd"/>
      <w:r>
        <w:t xml:space="preserve"> = 'Doe';</w:t>
      </w:r>
    </w:p>
    <w:p w14:paraId="6894924F" w14:textId="77777777" w:rsidR="00027B79" w:rsidRDefault="00027B79" w:rsidP="00027B79">
      <w:r>
        <w:t xml:space="preserve">SELECT COUNT(DISTINCT </w:t>
      </w:r>
      <w:proofErr w:type="spellStart"/>
      <w:r>
        <w:t>S.Customer_id</w:t>
      </w:r>
      <w:proofErr w:type="spellEnd"/>
      <w:r>
        <w:t xml:space="preserve">) AS </w:t>
      </w:r>
      <w:proofErr w:type="spellStart"/>
      <w:r>
        <w:t>total_customers</w:t>
      </w:r>
      <w:proofErr w:type="spellEnd"/>
      <w:r>
        <w:t>, AVG(</w:t>
      </w:r>
      <w:proofErr w:type="spellStart"/>
      <w:r>
        <w:t>S.Revenue</w:t>
      </w:r>
      <w:proofErr w:type="spellEnd"/>
      <w:r>
        <w:t xml:space="preserve">) AS </w:t>
      </w:r>
      <w:proofErr w:type="spellStart"/>
      <w:r>
        <w:t>average_spent</w:t>
      </w:r>
      <w:proofErr w:type="spellEnd"/>
    </w:p>
    <w:p w14:paraId="26BDD750" w14:textId="77777777" w:rsidR="00027B79" w:rsidRDefault="00027B79" w:rsidP="00027B79">
      <w:r>
        <w:t>FROM SALES AS S</w:t>
      </w:r>
    </w:p>
    <w:p w14:paraId="51C5B71E" w14:textId="5BF9E024" w:rsidR="00027B79" w:rsidRDefault="00027B79" w:rsidP="00027B79">
      <w:r>
        <w:t xml:space="preserve">WHERE </w:t>
      </w:r>
      <w:proofErr w:type="spellStart"/>
      <w:r>
        <w:t>S.Date</w:t>
      </w:r>
      <w:proofErr w:type="spellEnd"/>
      <w:r>
        <w:t xml:space="preserve"> BETWEEN '2023-01-01' AND '2023-01-31';</w:t>
      </w:r>
    </w:p>
    <w:p w14:paraId="4CAA3394" w14:textId="77777777" w:rsidR="00027B79" w:rsidRDefault="00027B79" w:rsidP="00027B79">
      <w:r>
        <w:t xml:space="preserve">SELECT </w:t>
      </w:r>
      <w:proofErr w:type="spellStart"/>
      <w:r>
        <w:t>I.department</w:t>
      </w:r>
      <w:proofErr w:type="spellEnd"/>
    </w:p>
    <w:p w14:paraId="3889834B" w14:textId="77777777" w:rsidR="00027B79" w:rsidRDefault="00027B79" w:rsidP="00027B79">
      <w:r>
        <w:t>FROM ITEMS AS I</w:t>
      </w:r>
    </w:p>
    <w:p w14:paraId="0E7E9583" w14:textId="77777777" w:rsidR="00027B79" w:rsidRDefault="00027B79" w:rsidP="00027B79">
      <w:r>
        <w:t xml:space="preserve">JOIN SALES AS S ON </w:t>
      </w:r>
      <w:proofErr w:type="spellStart"/>
      <w:r>
        <w:t>I.item_id</w:t>
      </w:r>
      <w:proofErr w:type="spellEnd"/>
      <w:r>
        <w:t xml:space="preserve"> = </w:t>
      </w:r>
      <w:proofErr w:type="spellStart"/>
      <w:r>
        <w:t>S.Item_id</w:t>
      </w:r>
      <w:proofErr w:type="spellEnd"/>
    </w:p>
    <w:p w14:paraId="293A7E16" w14:textId="77777777" w:rsidR="00027B79" w:rsidRDefault="00027B79" w:rsidP="00027B79">
      <w:r>
        <w:t xml:space="preserve">WHERE </w:t>
      </w:r>
      <w:proofErr w:type="spellStart"/>
      <w:r>
        <w:t>S.Date</w:t>
      </w:r>
      <w:proofErr w:type="spellEnd"/>
      <w:r>
        <w:t xml:space="preserve"> BETWEEN '2022-01-01' AND '2022-12-31'</w:t>
      </w:r>
    </w:p>
    <w:p w14:paraId="4403CE03" w14:textId="77777777" w:rsidR="00027B79" w:rsidRDefault="00027B79" w:rsidP="00027B79">
      <w:r>
        <w:t xml:space="preserve">GROUP BY </w:t>
      </w:r>
      <w:proofErr w:type="spellStart"/>
      <w:r>
        <w:t>I.department</w:t>
      </w:r>
      <w:proofErr w:type="spellEnd"/>
    </w:p>
    <w:p w14:paraId="7BD3FE28" w14:textId="61030F85" w:rsidR="00027B79" w:rsidRDefault="00027B79" w:rsidP="00027B79">
      <w:r>
        <w:t>HAVING SUM(</w:t>
      </w:r>
      <w:proofErr w:type="spellStart"/>
      <w:r>
        <w:t>S.Revenue</w:t>
      </w:r>
      <w:proofErr w:type="spellEnd"/>
      <w:r>
        <w:t>) &lt; 600;</w:t>
      </w:r>
    </w:p>
    <w:p w14:paraId="6E69DA0C" w14:textId="77777777" w:rsidR="00027B79" w:rsidRDefault="00027B79" w:rsidP="00027B79">
      <w:r>
        <w:t xml:space="preserve">SELECT MAX(Revenue) AS </w:t>
      </w:r>
      <w:proofErr w:type="spellStart"/>
      <w:r>
        <w:t>max_revenue</w:t>
      </w:r>
      <w:proofErr w:type="spellEnd"/>
      <w:r>
        <w:t xml:space="preserve">, MIN(Revenue) AS </w:t>
      </w:r>
      <w:proofErr w:type="spellStart"/>
      <w:r>
        <w:t>min_revenue</w:t>
      </w:r>
      <w:proofErr w:type="spellEnd"/>
    </w:p>
    <w:p w14:paraId="76698E0E" w14:textId="6DDEE5D5" w:rsidR="00027B79" w:rsidRDefault="00027B79" w:rsidP="00027B79">
      <w:r>
        <w:t>FROM SALES;</w:t>
      </w:r>
    </w:p>
    <w:p w14:paraId="7FD2E0FB" w14:textId="77777777" w:rsidR="00027B79" w:rsidRDefault="00027B79" w:rsidP="00027B79">
      <w:r>
        <w:t xml:space="preserve">SELECT </w:t>
      </w:r>
      <w:proofErr w:type="spellStart"/>
      <w:r>
        <w:t>Order_id</w:t>
      </w:r>
      <w:proofErr w:type="spellEnd"/>
      <w:r>
        <w:t xml:space="preserve">, </w:t>
      </w:r>
      <w:proofErr w:type="spellStart"/>
      <w:r>
        <w:t>Item_id</w:t>
      </w:r>
      <w:proofErr w:type="spellEnd"/>
      <w:r>
        <w:t>, Quantity</w:t>
      </w:r>
    </w:p>
    <w:p w14:paraId="580DF631" w14:textId="77777777" w:rsidR="00027B79" w:rsidRDefault="00027B79" w:rsidP="00027B79">
      <w:r>
        <w:t>FROM SALES</w:t>
      </w:r>
    </w:p>
    <w:p w14:paraId="52891BF6" w14:textId="2AAA9D21" w:rsidR="00027B79" w:rsidRDefault="00027B79" w:rsidP="00027B79">
      <w:pPr>
        <w:rPr>
          <w:rFonts w:hint="eastAsia"/>
        </w:rPr>
      </w:pPr>
      <w:r>
        <w:t>WHERE Revenue = (SELECT MAX(Revenue) FROM SALES);</w:t>
      </w:r>
    </w:p>
    <w:sectPr w:rsidR="00027B7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0D537A9"/>
    <w:multiLevelType w:val="hybridMultilevel"/>
    <w:tmpl w:val="B9CEAB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A306445"/>
    <w:multiLevelType w:val="hybridMultilevel"/>
    <w:tmpl w:val="993C10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73466124">
    <w:abstractNumId w:val="1"/>
  </w:num>
  <w:num w:numId="2" w16cid:durableId="1559247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OxtLQ0M7QwNDI3NrdQ0lEKTi0uzszPAykwrAUAb0ZqnywAAAA="/>
  </w:docVars>
  <w:rsids>
    <w:rsidRoot w:val="00CB6424"/>
    <w:rsid w:val="00027B79"/>
    <w:rsid w:val="00CB64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0B92630"/>
  <w15:chartTrackingRefBased/>
  <w15:docId w15:val="{6011D8C6-F812-4289-B499-06FC01551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7B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5571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5</Words>
  <Characters>662</Characters>
  <Application>Microsoft Office Word</Application>
  <DocSecurity>0</DocSecurity>
  <Lines>21</Lines>
  <Paragraphs>21</Paragraphs>
  <ScaleCrop>false</ScaleCrop>
  <Company/>
  <LinksUpToDate>false</LinksUpToDate>
  <CharactersWithSpaces>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十三松 三环</dc:creator>
  <cp:keywords/>
  <dc:description/>
  <cp:lastModifiedBy>十三松 三环</cp:lastModifiedBy>
  <cp:revision>2</cp:revision>
  <dcterms:created xsi:type="dcterms:W3CDTF">2024-04-02T02:52:00Z</dcterms:created>
  <dcterms:modified xsi:type="dcterms:W3CDTF">2024-04-02T0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c0a3e594e4dfe9e7f9590d39c260a934d65b274b78a5dda16471889ac942ac9</vt:lpwstr>
  </property>
</Properties>
</file>